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3763B" w14:textId="3318CBA4" w:rsidR="00D87899" w:rsidRDefault="00F32A3D" w:rsidP="00F32A3D">
      <w:pPr>
        <w:jc w:val="center"/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6F01ED5" wp14:editId="74DBD327">
            <wp:extent cx="2679700" cy="11252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12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92FA3" w14:textId="3CEDF2D4" w:rsidR="00F32A3D" w:rsidRDefault="00F32A3D" w:rsidP="00F32A3D">
      <w:pPr>
        <w:jc w:val="center"/>
        <w:rPr>
          <w:rFonts w:ascii="Times New Roman" w:hAnsi="Times New Roman" w:cs="Times New Roman"/>
          <w:sz w:val="32"/>
          <w:szCs w:val="32"/>
        </w:rPr>
      </w:pPr>
      <w:r w:rsidRPr="00F32A3D">
        <w:rPr>
          <w:rFonts w:ascii="Times New Roman" w:hAnsi="Times New Roman" w:cs="Times New Roman"/>
          <w:sz w:val="32"/>
          <w:szCs w:val="32"/>
        </w:rPr>
        <w:t>Investment Management and Machine Learning</w:t>
      </w:r>
    </w:p>
    <w:p w14:paraId="0F899166" w14:textId="43EDF15F" w:rsidR="00F32A3D" w:rsidRDefault="00F32A3D" w:rsidP="00F32A3D">
      <w:pPr>
        <w:jc w:val="center"/>
        <w:rPr>
          <w:rFonts w:ascii="Times New Roman" w:hAnsi="Times New Roman" w:cs="Times New Roman"/>
          <w:sz w:val="28"/>
          <w:szCs w:val="28"/>
        </w:rPr>
      </w:pPr>
      <w:r w:rsidRPr="00F32A3D">
        <w:rPr>
          <w:rFonts w:ascii="Times New Roman" w:hAnsi="Times New Roman" w:cs="Times New Roman"/>
          <w:sz w:val="28"/>
          <w:szCs w:val="28"/>
        </w:rPr>
        <w:t>Week 1 Project</w:t>
      </w:r>
    </w:p>
    <w:p w14:paraId="1A51B064" w14:textId="42132A12" w:rsidR="00ED7376" w:rsidRDefault="00ED7376" w:rsidP="00AE240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lease </w:t>
      </w:r>
      <w:r w:rsidR="004F5DD6">
        <w:rPr>
          <w:rFonts w:ascii="Times New Roman" w:hAnsi="Times New Roman" w:cs="Times New Roman"/>
          <w:sz w:val="28"/>
          <w:szCs w:val="28"/>
        </w:rPr>
        <w:t>copy</w:t>
      </w:r>
      <w:r>
        <w:rPr>
          <w:rFonts w:ascii="Times New Roman" w:hAnsi="Times New Roman" w:cs="Times New Roman"/>
          <w:sz w:val="28"/>
          <w:szCs w:val="28"/>
        </w:rPr>
        <w:t xml:space="preserve"> your code</w:t>
      </w:r>
      <w:r w:rsidR="004F5DD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o</w:t>
      </w:r>
      <w:r w:rsidR="004F5DD6">
        <w:rPr>
          <w:rFonts w:ascii="Times New Roman" w:hAnsi="Times New Roman" w:cs="Times New Roman"/>
          <w:sz w:val="28"/>
          <w:szCs w:val="28"/>
        </w:rPr>
        <w:t xml:space="preserve"> a Word file and submit the </w:t>
      </w:r>
      <w:r w:rsidR="00843054">
        <w:rPr>
          <w:rFonts w:ascii="Times New Roman" w:hAnsi="Times New Roman" w:cs="Times New Roman"/>
          <w:sz w:val="28"/>
          <w:szCs w:val="28"/>
        </w:rPr>
        <w:t xml:space="preserve">Word </w:t>
      </w:r>
      <w:r w:rsidR="004F5DD6">
        <w:rPr>
          <w:rFonts w:ascii="Times New Roman" w:hAnsi="Times New Roman" w:cs="Times New Roman"/>
          <w:sz w:val="28"/>
          <w:szCs w:val="28"/>
        </w:rPr>
        <w:t>file to</w:t>
      </w:r>
      <w:r>
        <w:rPr>
          <w:rFonts w:ascii="Times New Roman" w:hAnsi="Times New Roman" w:cs="Times New Roman"/>
          <w:sz w:val="28"/>
          <w:szCs w:val="28"/>
        </w:rPr>
        <w:t xml:space="preserve"> Canvas-Assignments-Week 1 Project</w:t>
      </w:r>
      <w:r w:rsidR="00AF7E5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098CB60" w14:textId="40BF0082" w:rsidR="00F32A3D" w:rsidRDefault="00F32A3D" w:rsidP="00F32A3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CC71EF4" w14:textId="77C142DD" w:rsidR="006D53D8" w:rsidRDefault="001E243E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="006D53D8">
        <w:rPr>
          <w:rFonts w:ascii="Times New Roman" w:hAnsi="Times New Roman" w:cs="Times New Roman"/>
          <w:sz w:val="28"/>
          <w:szCs w:val="28"/>
        </w:rPr>
        <w:t>List</w:t>
      </w:r>
    </w:p>
    <w:p w14:paraId="7A8364DF" w14:textId="510E58F5" w:rsidR="00F32A3D" w:rsidRDefault="006D53D8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. create a list of ten numbers.</w:t>
      </w:r>
    </w:p>
    <w:p w14:paraId="5F6987BF" w14:textId="7C6A18B4" w:rsidR="006D53D8" w:rsidRDefault="006D53D8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. </w:t>
      </w:r>
      <w:r w:rsidR="00340DF5">
        <w:rPr>
          <w:rFonts w:ascii="Times New Roman" w:hAnsi="Times New Roman" w:cs="Times New Roman"/>
          <w:sz w:val="28"/>
          <w:szCs w:val="28"/>
        </w:rPr>
        <w:t>select the third number in the list</w:t>
      </w:r>
      <w:r w:rsidR="00466859">
        <w:rPr>
          <w:rFonts w:ascii="Times New Roman" w:hAnsi="Times New Roman" w:cs="Times New Roman"/>
          <w:sz w:val="28"/>
          <w:szCs w:val="28"/>
        </w:rPr>
        <w:t>.</w:t>
      </w:r>
    </w:p>
    <w:p w14:paraId="576CCF76" w14:textId="0D42BDE2" w:rsidR="00340DF5" w:rsidRDefault="00340DF5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. select the first three numbers in the list</w:t>
      </w:r>
      <w:r w:rsidR="00466859">
        <w:rPr>
          <w:rFonts w:ascii="Times New Roman" w:hAnsi="Times New Roman" w:cs="Times New Roman"/>
          <w:sz w:val="28"/>
          <w:szCs w:val="28"/>
        </w:rPr>
        <w:t>.</w:t>
      </w:r>
    </w:p>
    <w:p w14:paraId="4E0D84A5" w14:textId="42324AF1" w:rsidR="00340DF5" w:rsidRDefault="00340DF5" w:rsidP="00266DF9">
      <w:pPr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E71D738" w14:textId="216E43D8" w:rsidR="003B0EFB" w:rsidRDefault="003B0EFB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 Function</w:t>
      </w:r>
    </w:p>
    <w:p w14:paraId="1E2D8A98" w14:textId="278FC7F2" w:rsidR="003B0EFB" w:rsidRDefault="003B0EFB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. define a function that prints one of your favorite quotes. </w:t>
      </w:r>
    </w:p>
    <w:p w14:paraId="51F663F5" w14:textId="547B50C1" w:rsidR="003B0EFB" w:rsidRDefault="003B0EFB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.</w:t>
      </w:r>
      <w:r w:rsidR="004936E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define a function that calculates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5x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+2x+7</m:t>
        </m:r>
      </m:oMath>
      <w:r w:rsidR="007530CA">
        <w:rPr>
          <w:rFonts w:ascii="Times New Roman" w:hAnsi="Times New Roman" w:cs="Times New Roman"/>
          <w:sz w:val="28"/>
          <w:szCs w:val="28"/>
        </w:rPr>
        <w:t xml:space="preserve"> and calculate the value of this function when x=2</w:t>
      </w:r>
      <w:r w:rsidR="00466859">
        <w:rPr>
          <w:rFonts w:ascii="Times New Roman" w:hAnsi="Times New Roman" w:cs="Times New Roman"/>
          <w:sz w:val="28"/>
          <w:szCs w:val="28"/>
        </w:rPr>
        <w:t>.</w:t>
      </w:r>
    </w:p>
    <w:p w14:paraId="13FD1CC9" w14:textId="428FF8D3" w:rsidR="003B0EFB" w:rsidRDefault="003B0EFB" w:rsidP="00266DF9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498BFF" w14:textId="1E43F7AC" w:rsidR="0022075E" w:rsidRDefault="0022075E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Loop</w:t>
      </w:r>
    </w:p>
    <w:p w14:paraId="3CE3E9AF" w14:textId="5A1FF9AB" w:rsidR="003C3756" w:rsidRDefault="0022075E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. </w:t>
      </w:r>
      <w:r w:rsidR="00D44855">
        <w:rPr>
          <w:rFonts w:ascii="Times New Roman" w:hAnsi="Times New Roman" w:cs="Times New Roman"/>
          <w:sz w:val="28"/>
          <w:szCs w:val="28"/>
        </w:rPr>
        <w:t xml:space="preserve">create a loop that prints </w:t>
      </w:r>
      <w:r w:rsidR="00BB18A5">
        <w:rPr>
          <w:rFonts w:ascii="Times New Roman" w:hAnsi="Times New Roman" w:cs="Times New Roman"/>
          <w:sz w:val="28"/>
          <w:szCs w:val="28"/>
        </w:rPr>
        <w:t>integers</w:t>
      </w:r>
      <w:r w:rsidR="00D44855">
        <w:rPr>
          <w:rFonts w:ascii="Times New Roman" w:hAnsi="Times New Roman" w:cs="Times New Roman"/>
          <w:sz w:val="28"/>
          <w:szCs w:val="28"/>
        </w:rPr>
        <w:t xml:space="preserve"> from 5 to 10, including 10.</w:t>
      </w:r>
    </w:p>
    <w:p w14:paraId="15C5BA34" w14:textId="23DED041" w:rsidR="00BB18A5" w:rsidRDefault="003C3756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. create a loop that generates a list of </w:t>
      </w:r>
      <w:r w:rsidR="00BB18A5">
        <w:rPr>
          <w:rFonts w:ascii="Times New Roman" w:hAnsi="Times New Roman" w:cs="Times New Roman"/>
          <w:sz w:val="28"/>
          <w:szCs w:val="28"/>
        </w:rPr>
        <w:t>integers</w:t>
      </w:r>
      <w:r>
        <w:rPr>
          <w:rFonts w:ascii="Times New Roman" w:hAnsi="Times New Roman" w:cs="Times New Roman"/>
          <w:sz w:val="28"/>
          <w:szCs w:val="28"/>
        </w:rPr>
        <w:t xml:space="preserve"> from 5 to 10, including 10. </w:t>
      </w:r>
    </w:p>
    <w:p w14:paraId="30813B11" w14:textId="1E9D7FE2" w:rsidR="0022075E" w:rsidRPr="00F32A3D" w:rsidRDefault="00BB18A5" w:rsidP="00266DF9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. create a loop that multipl</w:t>
      </w:r>
      <w:r w:rsidR="00A6685C">
        <w:rPr>
          <w:rFonts w:ascii="Times New Roman" w:hAnsi="Times New Roman" w:cs="Times New Roman"/>
          <w:sz w:val="28"/>
          <w:szCs w:val="28"/>
        </w:rPr>
        <w:t>ies</w:t>
      </w:r>
      <w:r>
        <w:rPr>
          <w:rFonts w:ascii="Times New Roman" w:hAnsi="Times New Roman" w:cs="Times New Roman"/>
          <w:sz w:val="28"/>
          <w:szCs w:val="28"/>
        </w:rPr>
        <w:t xml:space="preserve"> all the integers from 5 to 10</w:t>
      </w:r>
      <w:r w:rsidR="009A108B">
        <w:rPr>
          <w:rFonts w:ascii="Times New Roman" w:hAnsi="Times New Roman" w:cs="Times New Roman"/>
          <w:sz w:val="28"/>
          <w:szCs w:val="28"/>
        </w:rPr>
        <w:t>, including 10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sectPr w:rsidR="0022075E" w:rsidRPr="00F32A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AyNrIwMjIxNTdV0lEKTi0uzszPAykwrQUAeD90LCwAAAA="/>
  </w:docVars>
  <w:rsids>
    <w:rsidRoot w:val="001B54B5"/>
    <w:rsid w:val="001B54B5"/>
    <w:rsid w:val="001E243E"/>
    <w:rsid w:val="0022075E"/>
    <w:rsid w:val="00262F9B"/>
    <w:rsid w:val="00266DF9"/>
    <w:rsid w:val="003025A0"/>
    <w:rsid w:val="00340DF5"/>
    <w:rsid w:val="003B0EFB"/>
    <w:rsid w:val="003C3756"/>
    <w:rsid w:val="00466859"/>
    <w:rsid w:val="004936E4"/>
    <w:rsid w:val="004F5DD6"/>
    <w:rsid w:val="00610A2F"/>
    <w:rsid w:val="006D53D8"/>
    <w:rsid w:val="007530CA"/>
    <w:rsid w:val="0077054D"/>
    <w:rsid w:val="007E2C3B"/>
    <w:rsid w:val="00843054"/>
    <w:rsid w:val="009322EF"/>
    <w:rsid w:val="009A108B"/>
    <w:rsid w:val="00A02F5C"/>
    <w:rsid w:val="00A6685C"/>
    <w:rsid w:val="00AE240C"/>
    <w:rsid w:val="00AF7E58"/>
    <w:rsid w:val="00BB18A5"/>
    <w:rsid w:val="00C837B7"/>
    <w:rsid w:val="00D44855"/>
    <w:rsid w:val="00D87899"/>
    <w:rsid w:val="00ED7376"/>
    <w:rsid w:val="00F3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7016"/>
  <w15:chartTrackingRefBased/>
  <w15:docId w15:val="{52027B64-3FF3-40F3-BE42-F59F1B9E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0E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Jiao</dc:creator>
  <cp:keywords/>
  <dc:description/>
  <cp:lastModifiedBy>Wei Jiao</cp:lastModifiedBy>
  <cp:revision>30</cp:revision>
  <dcterms:created xsi:type="dcterms:W3CDTF">2021-04-27T20:50:00Z</dcterms:created>
  <dcterms:modified xsi:type="dcterms:W3CDTF">2021-05-31T13:28:00Z</dcterms:modified>
</cp:coreProperties>
</file>